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d774b44704afd1e1d7ffd2ec6247f59051af512"/>
      <w:r>
        <w:t xml:space="preserve">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4c3cd363a48d56f175ba8eae3b89a06b419c674"/>
      <w:r>
        <w:t xml:space="preserve">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transform-to-product-making-a-gui"/>
      <w:r>
        <w:t xml:space="preserve">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0721bbfef8fd38aaef7f6047c79ee91788b87d6"/>
      <w:r>
        <w:t xml:space="preserve">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1"/>
      </w:pPr>
      <w:bookmarkStart w:id="78" w:name="exercise-4"/>
      <w:r>
        <w:t xml:space="preserve">Exercise 4</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7:47:49Z</dcterms:created>
  <dcterms:modified xsi:type="dcterms:W3CDTF">2020-02-22T17:47:49Z</dcterms:modified>
</cp:coreProperties>
</file>

<file path=docProps/custom.xml><?xml version="1.0" encoding="utf-8"?>
<Properties xmlns="http://schemas.openxmlformats.org/officeDocument/2006/custom-properties" xmlns:vt="http://schemas.openxmlformats.org/officeDocument/2006/docPropsVTypes"/>
</file>